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8F1C0" w14:textId="1EB4F78C" w:rsidR="00715B92" w:rsidRDefault="00E23D9B" w:rsidP="00516F20">
      <w:pPr>
        <w:pStyle w:val="Heading1"/>
        <w:rPr>
          <w:rFonts w:ascii="Verdana" w:hAnsi="Verdana" w:cs="Verdana"/>
          <w:color w:val="000000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3C0A2386" wp14:editId="6B5B0AA9">
            <wp:simplePos x="0" y="0"/>
            <wp:positionH relativeFrom="column">
              <wp:posOffset>-685800</wp:posOffset>
            </wp:positionH>
            <wp:positionV relativeFrom="paragraph">
              <wp:posOffset>-457200</wp:posOffset>
            </wp:positionV>
            <wp:extent cx="733425" cy="952500"/>
            <wp:effectExtent l="0" t="0" r="0" b="0"/>
            <wp:wrapTight wrapText="bothSides">
              <wp:wrapPolygon edited="0">
                <wp:start x="0" y="0"/>
                <wp:lineTo x="0" y="21168"/>
                <wp:lineTo x="21319" y="21168"/>
                <wp:lineTo x="21319" y="0"/>
                <wp:lineTo x="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5B92" w:rsidRPr="00516F20">
        <w:rPr>
          <w:rFonts w:ascii="Verdana" w:hAnsi="Verdana" w:cs="Verdana"/>
          <w:color w:val="000000"/>
        </w:rPr>
        <w:t xml:space="preserve"> </w:t>
      </w:r>
      <w:r w:rsidR="00715B92">
        <w:rPr>
          <w:rFonts w:ascii="Verdana" w:hAnsi="Verdana" w:cs="Verdana"/>
          <w:color w:val="000000"/>
        </w:rPr>
        <w:t xml:space="preserve">           </w:t>
      </w:r>
    </w:p>
    <w:p w14:paraId="238F22A0" w14:textId="77777777" w:rsidR="00715B92" w:rsidRDefault="00715B92" w:rsidP="00516F20">
      <w:pPr>
        <w:pStyle w:val="Heading1"/>
      </w:pPr>
      <w:r>
        <w:rPr>
          <w:rFonts w:ascii="Verdana" w:hAnsi="Verdana" w:cs="Verdana"/>
          <w:color w:val="000000"/>
        </w:rPr>
        <w:t xml:space="preserve"> </w:t>
      </w:r>
      <w:r>
        <w:t>Volunteer Application</w:t>
      </w:r>
    </w:p>
    <w:p w14:paraId="45301FBA" w14:textId="7AF7B354" w:rsidR="00715B92" w:rsidRDefault="00715B92">
      <w:r>
        <w:t xml:space="preserve">This application can be filled out electronically, </w:t>
      </w:r>
      <w:r w:rsidR="002D69AA">
        <w:t>saved</w:t>
      </w:r>
      <w:r>
        <w:t xml:space="preserve"> as an attachment, and e-mailed back!</w:t>
      </w:r>
    </w:p>
    <w:p w14:paraId="623E06F9" w14:textId="77777777" w:rsidR="00715B92" w:rsidRDefault="00715B92"/>
    <w:p w14:paraId="009E6796" w14:textId="77777777" w:rsidR="00715B92" w:rsidRDefault="00715B92">
      <w:r>
        <w:t xml:space="preserve">DATE:  </w:t>
      </w:r>
    </w:p>
    <w:tbl>
      <w:tblPr>
        <w:tblW w:w="9435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84"/>
        <w:gridCol w:w="6751"/>
      </w:tblGrid>
      <w:tr w:rsidR="00715B92" w14:paraId="76285E3D" w14:textId="77777777">
        <w:trPr>
          <w:trHeight w:val="405"/>
          <w:jc w:val="center"/>
        </w:trPr>
        <w:tc>
          <w:tcPr>
            <w:tcW w:w="94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57F892E6" w14:textId="77777777" w:rsidR="00715B92" w:rsidRDefault="00715B92">
            <w:pPr>
              <w:pStyle w:val="Heading2"/>
            </w:pPr>
            <w:r>
              <w:t>Contact Information</w:t>
            </w:r>
          </w:p>
        </w:tc>
      </w:tr>
      <w:tr w:rsidR="00715B92" w14:paraId="2208FD6C" w14:textId="77777777">
        <w:trPr>
          <w:trHeight w:val="279"/>
          <w:jc w:val="center"/>
        </w:trPr>
        <w:tc>
          <w:tcPr>
            <w:tcW w:w="2684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05B449EB" w14:textId="77777777" w:rsidR="00715B92" w:rsidRDefault="00715B92">
            <w:pPr>
              <w:pStyle w:val="Body"/>
            </w:pPr>
            <w:r>
              <w:t>Name</w:t>
            </w:r>
          </w:p>
        </w:tc>
        <w:bookmarkStart w:id="0" w:name="Text7"/>
        <w:tc>
          <w:tcPr>
            <w:tcW w:w="6751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7084644E" w14:textId="77777777" w:rsidR="00715B92" w:rsidRDefault="00715B92">
            <w:pPr>
              <w:pStyle w:val="Body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rFonts w:ascii="Monaco" w:hAnsi="Monaco" w:cs="Monaco"/>
                <w:noProof/>
              </w:rPr>
              <w:t> </w:t>
            </w:r>
            <w:r>
              <w:rPr>
                <w:rFonts w:ascii="Monaco" w:hAnsi="Monaco" w:cs="Monaco"/>
                <w:noProof/>
              </w:rPr>
              <w:t> </w:t>
            </w:r>
            <w:r>
              <w:rPr>
                <w:rFonts w:ascii="Monaco" w:hAnsi="Monaco" w:cs="Monaco"/>
                <w:noProof/>
              </w:rPr>
              <w:t> </w:t>
            </w:r>
            <w:r>
              <w:rPr>
                <w:rFonts w:ascii="Monaco" w:hAnsi="Monaco" w:cs="Monaco"/>
                <w:noProof/>
              </w:rPr>
              <w:t> </w:t>
            </w:r>
            <w:r>
              <w:rPr>
                <w:rFonts w:ascii="Monaco" w:hAnsi="Monaco" w:cs="Monaco"/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715B92" w14:paraId="08525F09" w14:textId="77777777">
        <w:trPr>
          <w:trHeight w:val="279"/>
          <w:jc w:val="center"/>
        </w:trPr>
        <w:tc>
          <w:tcPr>
            <w:tcW w:w="2684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4DEEE017" w14:textId="77777777" w:rsidR="00715B92" w:rsidRDefault="00715B92">
            <w:pPr>
              <w:pStyle w:val="Body"/>
            </w:pPr>
            <w:r>
              <w:t>Mailing Address</w:t>
            </w:r>
          </w:p>
        </w:tc>
        <w:tc>
          <w:tcPr>
            <w:tcW w:w="6751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6017B39C" w14:textId="77777777" w:rsidR="00715B92" w:rsidRDefault="00715B92"/>
        </w:tc>
      </w:tr>
      <w:tr w:rsidR="00715B92" w14:paraId="79634B0C" w14:textId="77777777">
        <w:trPr>
          <w:trHeight w:val="279"/>
          <w:jc w:val="center"/>
        </w:trPr>
        <w:tc>
          <w:tcPr>
            <w:tcW w:w="2684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5B149D4E" w14:textId="77777777" w:rsidR="00715B92" w:rsidRDefault="00715B92">
            <w:pPr>
              <w:pStyle w:val="Body"/>
            </w:pPr>
            <w:r>
              <w:t>City, State, ZIP</w:t>
            </w:r>
          </w:p>
        </w:tc>
        <w:tc>
          <w:tcPr>
            <w:tcW w:w="6751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40E3ACA7" w14:textId="77777777" w:rsidR="00715B92" w:rsidRDefault="00715B92"/>
        </w:tc>
      </w:tr>
      <w:tr w:rsidR="00715B92" w14:paraId="2C177AD7" w14:textId="77777777">
        <w:trPr>
          <w:trHeight w:val="279"/>
          <w:jc w:val="center"/>
        </w:trPr>
        <w:tc>
          <w:tcPr>
            <w:tcW w:w="2684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7142F707" w14:textId="77777777" w:rsidR="00715B92" w:rsidRDefault="00715B92">
            <w:pPr>
              <w:pStyle w:val="Body"/>
            </w:pPr>
            <w:r>
              <w:t>Home Phone/Cell Phone</w:t>
            </w:r>
          </w:p>
        </w:tc>
        <w:tc>
          <w:tcPr>
            <w:tcW w:w="6751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310BC87F" w14:textId="77777777" w:rsidR="00715B92" w:rsidRDefault="00715B92"/>
        </w:tc>
      </w:tr>
      <w:tr w:rsidR="00715B92" w14:paraId="6D44F486" w14:textId="77777777">
        <w:trPr>
          <w:trHeight w:val="279"/>
          <w:jc w:val="center"/>
        </w:trPr>
        <w:tc>
          <w:tcPr>
            <w:tcW w:w="2684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1BD0679E" w14:textId="77777777" w:rsidR="00715B92" w:rsidRDefault="00715B92">
            <w:pPr>
              <w:pStyle w:val="Body"/>
            </w:pPr>
            <w:r>
              <w:t>Email Address</w:t>
            </w:r>
          </w:p>
        </w:tc>
        <w:tc>
          <w:tcPr>
            <w:tcW w:w="6751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vAlign w:val="center"/>
          </w:tcPr>
          <w:p w14:paraId="2523E640" w14:textId="77777777" w:rsidR="00715B92" w:rsidRDefault="00715B92"/>
        </w:tc>
      </w:tr>
    </w:tbl>
    <w:p w14:paraId="09659944" w14:textId="77777777" w:rsidR="00715B92" w:rsidRDefault="00715B92">
      <w:pPr>
        <w:pStyle w:val="Heading2"/>
      </w:pPr>
    </w:p>
    <w:tbl>
      <w:tblPr>
        <w:tblW w:w="936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63"/>
        <w:gridCol w:w="6697"/>
      </w:tblGrid>
      <w:tr w:rsidR="00715B92" w14:paraId="62BFE254" w14:textId="77777777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19B57E6D" w14:textId="77777777" w:rsidR="00715B92" w:rsidRDefault="00715B92">
            <w:pPr>
              <w:pStyle w:val="Heading2"/>
            </w:pPr>
            <w:r>
              <w:t>Availability</w:t>
            </w:r>
          </w:p>
        </w:tc>
      </w:tr>
      <w:tr w:rsidR="00715B92" w14:paraId="0D2C77B2" w14:textId="77777777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A9C56" w14:textId="77777777" w:rsidR="00715B92" w:rsidRDefault="00715B92">
            <w:pPr>
              <w:pStyle w:val="Body"/>
            </w:pPr>
            <w:r>
              <w:t>During which hours are you available for volunteer assignments?</w:t>
            </w:r>
          </w:p>
        </w:tc>
      </w:tr>
      <w:bookmarkStart w:id="1" w:name="Check1"/>
      <w:tr w:rsidR="00715B92" w14:paraId="42209C7B" w14:textId="77777777">
        <w:trPr>
          <w:jc w:val="center"/>
        </w:trPr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8A33B" w14:textId="77777777" w:rsidR="00715B92" w:rsidRDefault="00715B92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1"/>
            <w:r>
              <w:t>Weekday mornings</w:t>
            </w:r>
          </w:p>
        </w:tc>
        <w:tc>
          <w:tcPr>
            <w:tcW w:w="6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AF7C8" w14:textId="77777777" w:rsidR="00715B92" w:rsidRDefault="00715B92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>
              <w:t>Weekend mornings</w:t>
            </w:r>
          </w:p>
        </w:tc>
      </w:tr>
      <w:tr w:rsidR="00715B92" w14:paraId="36A6DFB6" w14:textId="77777777">
        <w:trPr>
          <w:jc w:val="center"/>
        </w:trPr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FF8F1" w14:textId="77777777" w:rsidR="00715B92" w:rsidRDefault="00715B92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>
              <w:t>Weekday afternoons</w:t>
            </w:r>
          </w:p>
        </w:tc>
        <w:tc>
          <w:tcPr>
            <w:tcW w:w="6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E22B8" w14:textId="77777777" w:rsidR="00715B92" w:rsidRDefault="00715B92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>
              <w:t>Weekend afternoons</w:t>
            </w:r>
          </w:p>
        </w:tc>
      </w:tr>
      <w:tr w:rsidR="00715B92" w14:paraId="64BBE2A1" w14:textId="77777777">
        <w:trPr>
          <w:jc w:val="center"/>
        </w:trPr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10E20" w14:textId="77777777" w:rsidR="00715B92" w:rsidRDefault="00715B92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>
              <w:t>Weekday evenings</w:t>
            </w:r>
          </w:p>
        </w:tc>
        <w:tc>
          <w:tcPr>
            <w:tcW w:w="66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7C6A0" w14:textId="77777777" w:rsidR="00715B92" w:rsidRDefault="00715B92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r>
              <w:t>Weekend evenings</w:t>
            </w:r>
          </w:p>
        </w:tc>
      </w:tr>
    </w:tbl>
    <w:p w14:paraId="16F23A05" w14:textId="77777777" w:rsidR="00715B92" w:rsidRDefault="00715B92">
      <w:pPr>
        <w:pStyle w:val="Body"/>
      </w:pPr>
    </w:p>
    <w:tbl>
      <w:tblPr>
        <w:tblW w:w="9435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880"/>
        <w:gridCol w:w="2926"/>
        <w:gridCol w:w="3629"/>
      </w:tblGrid>
      <w:tr w:rsidR="00715B92" w14:paraId="0DEE95D5" w14:textId="77777777">
        <w:trPr>
          <w:trHeight w:val="380"/>
          <w:jc w:val="center"/>
        </w:trPr>
        <w:tc>
          <w:tcPr>
            <w:tcW w:w="94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65A88B22" w14:textId="77777777" w:rsidR="00715B92" w:rsidRDefault="00715B92">
            <w:pPr>
              <w:pStyle w:val="Heading2"/>
            </w:pPr>
            <w:r>
              <w:t>Interests</w:t>
            </w:r>
          </w:p>
        </w:tc>
      </w:tr>
      <w:tr w:rsidR="00715B92" w14:paraId="5CABDDE1" w14:textId="77777777">
        <w:trPr>
          <w:trHeight w:val="307"/>
          <w:jc w:val="center"/>
        </w:trPr>
        <w:tc>
          <w:tcPr>
            <w:tcW w:w="94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6D73C" w14:textId="77777777" w:rsidR="00715B92" w:rsidRDefault="00715B92">
            <w:pPr>
              <w:pStyle w:val="Body"/>
            </w:pPr>
            <w:r>
              <w:t>Tell us in which areas you are interested in volunteering</w:t>
            </w:r>
          </w:p>
        </w:tc>
      </w:tr>
      <w:tr w:rsidR="00715B92" w14:paraId="09DE889F" w14:textId="77777777" w:rsidTr="0090100B">
        <w:trPr>
          <w:gridAfter w:val="1"/>
          <w:wAfter w:w="3629" w:type="dxa"/>
          <w:trHeight w:hRule="exact" w:val="316"/>
          <w:jc w:val="center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486BECB6" w14:textId="060B2441" w:rsidR="00715B92" w:rsidRDefault="0090100B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>Events/Programs</w:t>
            </w:r>
          </w:p>
        </w:tc>
        <w:tc>
          <w:tcPr>
            <w:tcW w:w="2926" w:type="dxa"/>
            <w:vAlign w:val="center"/>
          </w:tcPr>
          <w:p w14:paraId="6F64D223" w14:textId="4A3031EB" w:rsidR="00715B92" w:rsidRPr="008631C1" w:rsidRDefault="0090100B" w:rsidP="00516F20">
            <w:pPr>
              <w:pStyle w:val="Body"/>
              <w:rPr>
                <w:b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Design and Promotion</w:t>
            </w:r>
          </w:p>
        </w:tc>
      </w:tr>
      <w:tr w:rsidR="00715B92" w14:paraId="2143A946" w14:textId="77777777" w:rsidTr="0090100B">
        <w:trPr>
          <w:gridAfter w:val="1"/>
          <w:wAfter w:w="3629" w:type="dxa"/>
          <w:trHeight w:val="307"/>
          <w:jc w:val="center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BF1A3" w14:textId="5F232966" w:rsidR="00715B92" w:rsidRDefault="0090100B" w:rsidP="007F19A6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>Marketing Support</w:t>
            </w:r>
          </w:p>
        </w:tc>
        <w:tc>
          <w:tcPr>
            <w:tcW w:w="2926" w:type="dxa"/>
            <w:vAlign w:val="center"/>
          </w:tcPr>
          <w:p w14:paraId="65E1C4B1" w14:textId="60298455" w:rsidR="00715B92" w:rsidRDefault="0090100B" w:rsidP="008631C1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>Economic Development</w:t>
            </w:r>
          </w:p>
        </w:tc>
      </w:tr>
      <w:tr w:rsidR="0090100B" w14:paraId="33F7997C" w14:textId="77777777" w:rsidTr="0090100B">
        <w:trPr>
          <w:gridAfter w:val="1"/>
          <w:wAfter w:w="3629" w:type="dxa"/>
          <w:trHeight w:val="307"/>
          <w:jc w:val="center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19648" w14:textId="2A7508AE" w:rsidR="0090100B" w:rsidRDefault="0090100B" w:rsidP="0090100B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>Media Production Support</w:t>
            </w:r>
          </w:p>
        </w:tc>
        <w:tc>
          <w:tcPr>
            <w:tcW w:w="2926" w:type="dxa"/>
            <w:vAlign w:val="center"/>
          </w:tcPr>
          <w:p w14:paraId="0CAF164F" w14:textId="0A029F3A" w:rsidR="0090100B" w:rsidRDefault="0090100B" w:rsidP="0090100B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>Other</w:t>
            </w:r>
          </w:p>
        </w:tc>
      </w:tr>
      <w:tr w:rsidR="0090100B" w14:paraId="0F596B52" w14:textId="77777777" w:rsidTr="0090100B">
        <w:trPr>
          <w:gridAfter w:val="1"/>
          <w:wAfter w:w="3629" w:type="dxa"/>
          <w:trHeight w:val="321"/>
          <w:jc w:val="center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7FA25" w14:textId="71291D09" w:rsidR="0090100B" w:rsidRDefault="0090100B" w:rsidP="0090100B">
            <w:pPr>
              <w:pStyle w:val="Body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RDA Creative Center</w:t>
            </w:r>
          </w:p>
        </w:tc>
        <w:tc>
          <w:tcPr>
            <w:tcW w:w="2926" w:type="dxa"/>
            <w:vAlign w:val="center"/>
          </w:tcPr>
          <w:p w14:paraId="5ED43DF3" w14:textId="1E1900DB" w:rsidR="0090100B" w:rsidRDefault="0090100B" w:rsidP="0090100B">
            <w:pPr>
              <w:pStyle w:val="Body"/>
            </w:pPr>
          </w:p>
        </w:tc>
      </w:tr>
      <w:tr w:rsidR="0090100B" w14:paraId="08BE4866" w14:textId="77777777" w:rsidTr="0090100B">
        <w:trPr>
          <w:gridAfter w:val="1"/>
          <w:wAfter w:w="3629" w:type="dxa"/>
          <w:trHeight w:val="358"/>
          <w:jc w:val="center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6ECAC" w14:textId="696A34B6" w:rsidR="0090100B" w:rsidRDefault="0090100B" w:rsidP="0090100B">
            <w:pPr>
              <w:pStyle w:val="Body"/>
            </w:pPr>
          </w:p>
        </w:tc>
        <w:tc>
          <w:tcPr>
            <w:tcW w:w="2926" w:type="dxa"/>
            <w:vAlign w:val="center"/>
          </w:tcPr>
          <w:p w14:paraId="1162720E" w14:textId="77777777" w:rsidR="0090100B" w:rsidRDefault="0090100B" w:rsidP="0090100B">
            <w:pPr>
              <w:pStyle w:val="Body"/>
            </w:pPr>
          </w:p>
        </w:tc>
      </w:tr>
      <w:tr w:rsidR="0090100B" w14:paraId="66275CAB" w14:textId="77777777">
        <w:trPr>
          <w:trHeight w:val="365"/>
          <w:jc w:val="center"/>
        </w:trPr>
        <w:tc>
          <w:tcPr>
            <w:tcW w:w="94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06EC2535" w14:textId="77777777" w:rsidR="0090100B" w:rsidRDefault="0090100B" w:rsidP="0090100B">
            <w:pPr>
              <w:pStyle w:val="Heading2"/>
            </w:pPr>
          </w:p>
          <w:p w14:paraId="2C5C25EA" w14:textId="77777777" w:rsidR="0090100B" w:rsidRDefault="0090100B" w:rsidP="0090100B">
            <w:pPr>
              <w:pStyle w:val="Heading2"/>
            </w:pPr>
            <w:r>
              <w:t>Skills, Background, &amp; Employment Experience</w:t>
            </w:r>
          </w:p>
        </w:tc>
      </w:tr>
      <w:tr w:rsidR="0090100B" w14:paraId="1A786C0D" w14:textId="77777777">
        <w:trPr>
          <w:trHeight w:val="558"/>
          <w:jc w:val="center"/>
        </w:trPr>
        <w:tc>
          <w:tcPr>
            <w:tcW w:w="94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1B0416" w14:textId="096D7773" w:rsidR="0090100B" w:rsidRDefault="0090100B" w:rsidP="0090100B">
            <w:pPr>
              <w:pStyle w:val="Body"/>
            </w:pPr>
            <w:r>
              <w:t xml:space="preserve">Please tell us about any skills, background, or employment experience that you can lend to our organization. (attach information) </w:t>
            </w:r>
          </w:p>
        </w:tc>
      </w:tr>
    </w:tbl>
    <w:p w14:paraId="18D60112" w14:textId="77777777" w:rsidR="00715B92" w:rsidRDefault="00715B92">
      <w:pPr>
        <w:pStyle w:val="Heading2"/>
      </w:pPr>
    </w:p>
    <w:p w14:paraId="64F3DAEA" w14:textId="77777777" w:rsidR="00715B92" w:rsidRPr="001B5ADF" w:rsidRDefault="00715B92" w:rsidP="001B5ADF"/>
    <w:p w14:paraId="7A2238DE" w14:textId="67BC4B98" w:rsidR="00715B92" w:rsidRDefault="00715B92">
      <w:pPr>
        <w:pStyle w:val="Heading2"/>
      </w:pPr>
      <w:r>
        <w:t xml:space="preserve">Please SAVE </w:t>
      </w:r>
      <w:r w:rsidR="00206770">
        <w:t xml:space="preserve">the </w:t>
      </w:r>
      <w:r>
        <w:t xml:space="preserve">completed form to your computer so you can print </w:t>
      </w:r>
      <w:r w:rsidR="00206770">
        <w:t xml:space="preserve">it </w:t>
      </w:r>
      <w:r>
        <w:t>and mail or email to us!</w:t>
      </w:r>
    </w:p>
    <w:tbl>
      <w:tblPr>
        <w:tblW w:w="936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9360"/>
      </w:tblGrid>
      <w:tr w:rsidR="00715B92" w14:paraId="47AF1B5C" w14:textId="77777777">
        <w:trPr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F5F5DC"/>
            <w:vAlign w:val="center"/>
          </w:tcPr>
          <w:p w14:paraId="0DEC9224" w14:textId="77777777" w:rsidR="00715B92" w:rsidRDefault="00715B92">
            <w:pPr>
              <w:pStyle w:val="Heading2"/>
            </w:pPr>
            <w:r>
              <w:t>Thank You</w:t>
            </w:r>
          </w:p>
        </w:tc>
      </w:tr>
      <w:tr w:rsidR="00715B92" w14:paraId="7603C4E8" w14:textId="77777777">
        <w:trPr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23B97FAD" w14:textId="3DACEA19" w:rsidR="00715B92" w:rsidRDefault="00715B92">
            <w:pPr>
              <w:pStyle w:val="Body"/>
            </w:pPr>
            <w:r>
              <w:t xml:space="preserve">Thank you for completing this Roslyn Downtown Association Volunteer Form and for your interest in volunteering with us. Please return this form by attaching </w:t>
            </w:r>
            <w:r w:rsidR="00206770">
              <w:t xml:space="preserve">it </w:t>
            </w:r>
            <w:r>
              <w:t xml:space="preserve">to email at: </w:t>
            </w:r>
            <w:hyperlink r:id="rId5" w:history="1">
              <w:r w:rsidR="004473CB" w:rsidRPr="006031AA">
                <w:rPr>
                  <w:rStyle w:val="Hyperlink"/>
                </w:rPr>
                <w:t>info@roslyndowntown.org</w:t>
              </w:r>
            </w:hyperlink>
            <w:r w:rsidR="004473CB">
              <w:t xml:space="preserve"> </w:t>
            </w:r>
            <w:r>
              <w:t xml:space="preserve"> or mail to RDA PO Box 546 Roslyn, WA 98941</w:t>
            </w:r>
          </w:p>
          <w:p w14:paraId="1E63CEDD" w14:textId="77777777" w:rsidR="00715B92" w:rsidRDefault="00715B92">
            <w:pPr>
              <w:pStyle w:val="Body"/>
            </w:pPr>
          </w:p>
        </w:tc>
      </w:tr>
    </w:tbl>
    <w:p w14:paraId="09A5E335" w14:textId="77777777" w:rsidR="00715B92" w:rsidRDefault="00715B92" w:rsidP="00AF512F">
      <w:pPr>
        <w:pStyle w:val="Heading2"/>
      </w:pPr>
    </w:p>
    <w:sectPr w:rsidR="00715B92" w:rsidSect="00247767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onaco">
    <w:altName w:val="Courier New"/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7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ShadeFormData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3tzAzMTUyMjNX0lEKTi0uzszPAykwrAUA9BA4uiwAAAA="/>
  </w:docVars>
  <w:rsids>
    <w:rsidRoot w:val="00CB72A7"/>
    <w:rsid w:val="000C4138"/>
    <w:rsid w:val="0017377C"/>
    <w:rsid w:val="001B5ADF"/>
    <w:rsid w:val="00206770"/>
    <w:rsid w:val="00247767"/>
    <w:rsid w:val="002479E4"/>
    <w:rsid w:val="002D69AA"/>
    <w:rsid w:val="002E44B1"/>
    <w:rsid w:val="003C01B7"/>
    <w:rsid w:val="004473CB"/>
    <w:rsid w:val="004E1536"/>
    <w:rsid w:val="00516F20"/>
    <w:rsid w:val="005D54FA"/>
    <w:rsid w:val="0060531F"/>
    <w:rsid w:val="006F0014"/>
    <w:rsid w:val="00715B92"/>
    <w:rsid w:val="00721B8C"/>
    <w:rsid w:val="007F19A6"/>
    <w:rsid w:val="00807C79"/>
    <w:rsid w:val="008631C1"/>
    <w:rsid w:val="0090100B"/>
    <w:rsid w:val="009A7D8B"/>
    <w:rsid w:val="009E2760"/>
    <w:rsid w:val="00A96C02"/>
    <w:rsid w:val="00AA0961"/>
    <w:rsid w:val="00AD6B71"/>
    <w:rsid w:val="00AF512F"/>
    <w:rsid w:val="00B01E36"/>
    <w:rsid w:val="00B47236"/>
    <w:rsid w:val="00B847FE"/>
    <w:rsid w:val="00C1211B"/>
    <w:rsid w:val="00CB72A7"/>
    <w:rsid w:val="00E23D9B"/>
    <w:rsid w:val="00E3334B"/>
    <w:rsid w:val="00E87607"/>
    <w:rsid w:val="00FA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2B736A"/>
  <w15:docId w15:val="{DBEF1335-AD0C-44D6-9099-744E43E1D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D8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A7D8B"/>
    <w:pPr>
      <w:keepNext/>
      <w:pBdr>
        <w:bottom w:val="single" w:sz="8" w:space="1" w:color="BED2A5"/>
      </w:pBdr>
      <w:spacing w:before="240" w:after="60"/>
      <w:outlineLvl w:val="0"/>
    </w:pPr>
    <w:rPr>
      <w:rFonts w:ascii="Tahoma" w:hAnsi="Tahoma" w:cs="Tahoma"/>
      <w:b/>
      <w:bCs/>
      <w:color w:val="78916E"/>
      <w:kern w:val="3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A7D8B"/>
    <w:pPr>
      <w:keepNext/>
      <w:spacing w:before="60" w:after="60"/>
      <w:outlineLvl w:val="1"/>
    </w:pPr>
    <w:rPr>
      <w:rFonts w:ascii="Tahoma" w:hAnsi="Tahoma" w:cs="Tahoma"/>
      <w:b/>
      <w:bCs/>
      <w:color w:val="78916E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E2760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rsid w:val="009E2760"/>
    <w:rPr>
      <w:rFonts w:ascii="Cambria" w:hAnsi="Cambria" w:cs="Cambria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rsid w:val="009A7D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A7D8B"/>
    <w:rPr>
      <w:rFonts w:ascii="Tahoma" w:hAnsi="Tahoma" w:cs="Tahoma"/>
      <w:sz w:val="16"/>
      <w:szCs w:val="16"/>
    </w:rPr>
  </w:style>
  <w:style w:type="paragraph" w:customStyle="1" w:styleId="Body">
    <w:name w:val="Body"/>
    <w:basedOn w:val="Normal"/>
    <w:uiPriority w:val="99"/>
    <w:rsid w:val="009A7D8B"/>
    <w:pPr>
      <w:spacing w:before="40" w:after="40"/>
    </w:pPr>
    <w:rPr>
      <w:rFonts w:ascii="Tahoma" w:hAnsi="Tahoma" w:cs="Tahoma"/>
      <w:sz w:val="20"/>
      <w:szCs w:val="20"/>
    </w:rPr>
  </w:style>
  <w:style w:type="character" w:styleId="Hyperlink">
    <w:name w:val="Hyperlink"/>
    <w:uiPriority w:val="99"/>
    <w:rsid w:val="009A7D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roslyndowntown.org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Application</vt:lpstr>
    </vt:vector>
  </TitlesOfParts>
  <Company>Life Support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</dc:title>
  <dc:subject/>
  <dc:creator>Public</dc:creator>
  <cp:keywords/>
  <dc:description/>
  <cp:lastModifiedBy>Terry Hamberg</cp:lastModifiedBy>
  <cp:revision>2</cp:revision>
  <cp:lastPrinted>2015-05-15T05:46:00Z</cp:lastPrinted>
  <dcterms:created xsi:type="dcterms:W3CDTF">2024-02-16T07:34:00Z</dcterms:created>
  <dcterms:modified xsi:type="dcterms:W3CDTF">2024-02-16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  <property fmtid="{D5CDD505-2E9C-101B-9397-08002B2CF9AE}" pid="3" name="GrammarlyDocumentId">
    <vt:lpwstr>c04715b191ce5cae0e6479c8e2874ed93efffc7e33dc7d452ca387fc04c6e325</vt:lpwstr>
  </property>
</Properties>
</file>